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73C9AF" w14:textId="59ACC168" w:rsidR="002D6505" w:rsidRPr="00A52EA0" w:rsidRDefault="002D116A" w:rsidP="00A52EA0">
      <w:pPr>
        <w:jc w:val="center"/>
        <w:rPr>
          <w:sz w:val="36"/>
          <w:szCs w:val="36"/>
        </w:rPr>
      </w:pPr>
      <w:r>
        <w:rPr>
          <w:sz w:val="36"/>
          <w:szCs w:val="36"/>
        </w:rPr>
        <w:t>Silhouette</w:t>
      </w:r>
    </w:p>
    <w:p w14:paraId="10D0509A" w14:textId="36B589AA" w:rsidR="002D6505" w:rsidRDefault="00662E0F" w:rsidP="00242F80">
      <w:pPr>
        <w:jc w:val="center"/>
      </w:pPr>
      <w:r w:rsidRPr="00662E0F">
        <w:t xml:space="preserve"> </w:t>
      </w:r>
      <w:r w:rsidR="00AF4A81">
        <w:rPr>
          <w:noProof/>
        </w:rPr>
        <w:drawing>
          <wp:inline distT="0" distB="0" distL="0" distR="0" wp14:anchorId="494AF3FC" wp14:editId="4BA55B14">
            <wp:extent cx="5486400" cy="501600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5016006"/>
                    </a:xfrm>
                    <a:prstGeom prst="rect">
                      <a:avLst/>
                    </a:prstGeom>
                    <a:noFill/>
                    <a:ln>
                      <a:noFill/>
                    </a:ln>
                  </pic:spPr>
                </pic:pic>
              </a:graphicData>
            </a:graphic>
          </wp:inline>
        </w:drawing>
      </w:r>
      <w:r w:rsidR="00AC2CD8" w:rsidRPr="00AC2CD8">
        <w:t xml:space="preserve"> </w:t>
      </w:r>
    </w:p>
    <w:p w14:paraId="22B0E177" w14:textId="77777777"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408A6319" w14:textId="56924A9C" w:rsidR="002D116A" w:rsidRDefault="00C32D44" w:rsidP="002D116A">
      <w:r>
        <w:tab/>
      </w:r>
      <w:r w:rsidR="002D116A">
        <w:t xml:space="preserve">Today you will be working on code to find and display the silhouette edge of a mesh object.  The silhouette edge is the edge between faces that are in view and faces that are not in view.  </w:t>
      </w:r>
    </w:p>
    <w:p w14:paraId="18087C84" w14:textId="77777777" w:rsidR="002D116A" w:rsidRDefault="002D116A" w:rsidP="002D116A"/>
    <w:p w14:paraId="189DA3E8" w14:textId="77777777" w:rsidR="002D116A" w:rsidRDefault="002D116A" w:rsidP="002D116A">
      <w:r>
        <w:t xml:space="preserve">The way to calculate this is to take the dot product of the look vector and the face normal for each face.  If this product is positive, then the face is facing towards the camera, but if the product is negative, then the face is facing away from the camera.  </w:t>
      </w:r>
    </w:p>
    <w:p w14:paraId="72A5A77C" w14:textId="77777777" w:rsidR="002D116A" w:rsidRDefault="002D116A" w:rsidP="002D116A"/>
    <w:p w14:paraId="581746B1" w14:textId="45451817" w:rsidR="002D116A" w:rsidRDefault="002D116A" w:rsidP="002D116A">
      <w:r>
        <w:t>To be able to do this calculation, you will need to build a data structure to keep track of all of the edges in the mesh, such that each edge knows which two faces it ex</w:t>
      </w:r>
      <w:r>
        <w:t>i</w:t>
      </w:r>
      <w:r>
        <w:t xml:space="preserve">sts between.  </w:t>
      </w:r>
    </w:p>
    <w:p w14:paraId="0FFFDDE1" w14:textId="77777777" w:rsidR="002D116A" w:rsidRDefault="002D116A" w:rsidP="002D116A"/>
    <w:p w14:paraId="65EFB197" w14:textId="77777777" w:rsidR="002D116A" w:rsidRDefault="002D116A" w:rsidP="002D116A">
      <w:r>
        <w:lastRenderedPageBreak/>
        <w:t xml:space="preserve">I originally built this using an Edge List which was made up of an array of linked lists.  The array index was equal to the lower-numbered vertex in the edge.  This guaranteed that only one copy of each edge would be added into the edge list.  Since the edge list was built via iteration through the face list, the first time a face contained an edge the edge would be added to the list, and when the second face for that edge was reached, that second face would be added to the edge.  </w:t>
      </w:r>
    </w:p>
    <w:p w14:paraId="377CD82E" w14:textId="77777777" w:rsidR="002D116A" w:rsidRDefault="002D116A" w:rsidP="002D116A"/>
    <w:p w14:paraId="4B7E2CE2" w14:textId="77777777" w:rsidR="002D116A" w:rsidRDefault="002D116A" w:rsidP="002D116A">
      <w:r>
        <w:t xml:space="preserve">The data structure I built is included but you can build your own if you'd prefer.  The Edge List only needs to be built once per .ply file, but it needs to be iterated through every time the silhouette edge is calculated.  </w:t>
      </w:r>
    </w:p>
    <w:p w14:paraId="428CC194" w14:textId="77777777" w:rsidR="002D116A" w:rsidRDefault="002D116A" w:rsidP="002D116A"/>
    <w:p w14:paraId="3027DA05" w14:textId="2CEB1EB0" w:rsidR="008B775A" w:rsidRDefault="002D116A" w:rsidP="002D116A">
      <w:r>
        <w:t xml:space="preserve">Since the viewer allows rotation around the y axis, the look vector has components in X and Z which can be calculated from the angle of rotation (i.e., when rotation=0, </w:t>
      </w:r>
      <w:proofErr w:type="spellStart"/>
      <w:r>
        <w:t>lookX</w:t>
      </w:r>
      <w:proofErr w:type="spellEnd"/>
      <w:r>
        <w:t xml:space="preserve">=0.0 and </w:t>
      </w:r>
      <w:proofErr w:type="spellStart"/>
      <w:r>
        <w:t>lookY</w:t>
      </w:r>
      <w:proofErr w:type="spellEnd"/>
      <w:r>
        <w:t xml:space="preserve">=1.0).  </w:t>
      </w:r>
    </w:p>
    <w:p w14:paraId="03E3CBF6" w14:textId="77777777" w:rsidR="008248DE" w:rsidRDefault="008248DE" w:rsidP="002D6505"/>
    <w:p w14:paraId="55143D2F" w14:textId="77777777" w:rsidR="008B775A" w:rsidRPr="00416EEB" w:rsidRDefault="008B775A" w:rsidP="002D6505">
      <w:pPr>
        <w:rPr>
          <w:b/>
        </w:rPr>
      </w:pPr>
      <w:proofErr w:type="gramStart"/>
      <w:r w:rsidRPr="00416EEB">
        <w:rPr>
          <w:b/>
        </w:rPr>
        <w:t>Your</w:t>
      </w:r>
      <w:proofErr w:type="gramEnd"/>
      <w:r w:rsidRPr="00416EEB">
        <w:rPr>
          <w:b/>
        </w:rPr>
        <w:t xml:space="preserve"> Task:</w:t>
      </w:r>
    </w:p>
    <w:p w14:paraId="7EC0F6C0" w14:textId="77B244D0" w:rsidR="00E56ECD" w:rsidRDefault="002D116A" w:rsidP="002D116A">
      <w:pPr>
        <w:pStyle w:val="ListParagraph"/>
        <w:numPr>
          <w:ilvl w:val="0"/>
          <w:numId w:val="10"/>
        </w:numPr>
        <w:ind w:left="720"/>
      </w:pPr>
      <w:r>
        <w:t xml:space="preserve">Fill in the empty functions in ply.cpp.  </w:t>
      </w:r>
    </w:p>
    <w:p w14:paraId="0D06C877" w14:textId="731F4DC4" w:rsidR="002D116A" w:rsidRDefault="002D116A" w:rsidP="002D116A">
      <w:pPr>
        <w:pStyle w:val="ListParagraph"/>
        <w:numPr>
          <w:ilvl w:val="1"/>
          <w:numId w:val="10"/>
        </w:numPr>
        <w:ind w:left="1440"/>
      </w:pPr>
      <w:proofErr w:type="spellStart"/>
      <w:r>
        <w:t>findEdges</w:t>
      </w:r>
      <w:proofErr w:type="spellEnd"/>
      <w:r>
        <w:t xml:space="preserve"> fills in the </w:t>
      </w:r>
      <w:proofErr w:type="spellStart"/>
      <w:r>
        <w:t>edgeList</w:t>
      </w:r>
      <w:proofErr w:type="spellEnd"/>
    </w:p>
    <w:p w14:paraId="58453C18" w14:textId="12F74B5F" w:rsidR="002D116A" w:rsidRDefault="002D116A" w:rsidP="002D116A">
      <w:pPr>
        <w:pStyle w:val="ListParagraph"/>
        <w:numPr>
          <w:ilvl w:val="1"/>
          <w:numId w:val="10"/>
        </w:numPr>
        <w:ind w:left="1440"/>
      </w:pPr>
      <w:proofErr w:type="spellStart"/>
      <w:proofErr w:type="gramStart"/>
      <w:r>
        <w:t>renderSilhouette</w:t>
      </w:r>
      <w:proofErr w:type="spellEnd"/>
      <w:proofErr w:type="gramEnd"/>
      <w:r>
        <w:t xml:space="preserve"> uses the </w:t>
      </w:r>
      <w:proofErr w:type="spellStart"/>
      <w:r>
        <w:t>edgeList</w:t>
      </w:r>
      <w:proofErr w:type="spellEnd"/>
      <w:r>
        <w:t xml:space="preserve"> to find and draw all of the edges which are part of the silhouette.  </w:t>
      </w:r>
    </w:p>
    <w:p w14:paraId="4C4B16B0" w14:textId="77777777" w:rsidR="002D116A" w:rsidRDefault="002D116A" w:rsidP="002D116A">
      <w:pPr>
        <w:pStyle w:val="ListParagraph"/>
      </w:pP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718E71DE" w14:textId="77777777" w:rsidR="00F84B01" w:rsidRDefault="00F84B01" w:rsidP="00F84B01">
      <w:pPr>
        <w:pStyle w:val="Highlight"/>
      </w:pPr>
      <w:r>
        <w:t xml:space="preserve">ply.cpp – Fill in </w:t>
      </w:r>
      <w:proofErr w:type="spellStart"/>
      <w:r>
        <w:t>findEdges</w:t>
      </w:r>
      <w:proofErr w:type="spellEnd"/>
      <w:r>
        <w:t xml:space="preserve"> and </w:t>
      </w:r>
      <w:proofErr w:type="spellStart"/>
      <w:r>
        <w:t>renderSilhouette</w:t>
      </w:r>
      <w:proofErr w:type="spellEnd"/>
    </w:p>
    <w:p w14:paraId="27635E4C" w14:textId="4B067C35" w:rsidR="00F84B01" w:rsidRDefault="00F84B01" w:rsidP="00F84B01">
      <w:pPr>
        <w:pStyle w:val="Highlight"/>
      </w:pPr>
      <w:proofErr w:type="spellStart"/>
      <w:r>
        <w:t>ply.h</w:t>
      </w:r>
      <w:proofErr w:type="spellEnd"/>
      <w:r>
        <w:t xml:space="preserve"> – </w:t>
      </w:r>
      <w:proofErr w:type="spellStart"/>
      <w:r>
        <w:t>edgeList</w:t>
      </w:r>
      <w:proofErr w:type="spellEnd"/>
      <w:r>
        <w:t xml:space="preserve"> is declared here.  </w:t>
      </w:r>
    </w:p>
    <w:p w14:paraId="52D7DB70" w14:textId="510CEEF8" w:rsidR="00F84B01" w:rsidRDefault="00F84B01" w:rsidP="00F84B01">
      <w:pPr>
        <w:pStyle w:val="Highlight"/>
      </w:pPr>
      <w:proofErr w:type="spellStart"/>
      <w:r>
        <w:t>geometry.h</w:t>
      </w:r>
      <w:proofErr w:type="spellEnd"/>
      <w:r>
        <w:t xml:space="preserve"> – the edge </w:t>
      </w:r>
      <w:proofErr w:type="spellStart"/>
      <w:r>
        <w:t>struct</w:t>
      </w:r>
      <w:proofErr w:type="spellEnd"/>
      <w:r>
        <w:t xml:space="preserve"> is declared here.  </w:t>
      </w:r>
    </w:p>
    <w:p w14:paraId="6331F057" w14:textId="1E449A02" w:rsidR="00A52EA0" w:rsidRDefault="002D116A" w:rsidP="00115BDD">
      <w:pPr>
        <w:pStyle w:val="Highlight"/>
      </w:pPr>
      <w:proofErr w:type="gramStart"/>
      <w:r>
        <w:t>data</w:t>
      </w:r>
      <w:proofErr w:type="gramEnd"/>
      <w:r>
        <w:t>/ - some .ply files</w:t>
      </w:r>
    </w:p>
    <w:p w14:paraId="1E396E1B" w14:textId="235DFA75" w:rsidR="00F84B01" w:rsidRDefault="00F84B01" w:rsidP="00115BDD">
      <w:pPr>
        <w:pStyle w:val="Highlight"/>
      </w:pPr>
      <w:proofErr w:type="spellStart"/>
      <w:r>
        <w:t>Algebra.h</w:t>
      </w:r>
      <w:proofErr w:type="spellEnd"/>
    </w:p>
    <w:p w14:paraId="1C41CCE4" w14:textId="09E3F3C0" w:rsidR="00F84B01" w:rsidRDefault="00F84B01" w:rsidP="00115BDD">
      <w:pPr>
        <w:pStyle w:val="Highlight"/>
      </w:pPr>
      <w:r>
        <w:t>entity.cpp</w:t>
      </w:r>
    </w:p>
    <w:p w14:paraId="6A498B8A" w14:textId="227B1B48" w:rsidR="00F84B01" w:rsidRDefault="00F84B01" w:rsidP="00115BDD">
      <w:pPr>
        <w:pStyle w:val="Highlight"/>
      </w:pPr>
      <w:proofErr w:type="spellStart"/>
      <w:r>
        <w:t>entity.h</w:t>
      </w:r>
      <w:proofErr w:type="spellEnd"/>
    </w:p>
    <w:p w14:paraId="7E772BFA" w14:textId="784984DC" w:rsidR="00F84B01" w:rsidRDefault="00F84B01" w:rsidP="00115BDD">
      <w:pPr>
        <w:pStyle w:val="Highlight"/>
      </w:pPr>
      <w:r>
        <w:t>main.cpp</w:t>
      </w:r>
    </w:p>
    <w:p w14:paraId="04636B97" w14:textId="77777777" w:rsidR="00213589" w:rsidRDefault="00213589" w:rsidP="002D6505"/>
    <w:p w14:paraId="7697EB29" w14:textId="11AFAB24" w:rsidR="008B775A" w:rsidRPr="00416EEB" w:rsidRDefault="008B775A" w:rsidP="002D6505">
      <w:pPr>
        <w:rPr>
          <w:b/>
        </w:rPr>
      </w:pPr>
      <w:r w:rsidRPr="00416EEB">
        <w:rPr>
          <w:b/>
        </w:rPr>
        <w:t>Compiling:</w:t>
      </w:r>
      <w:r w:rsidR="00C404BA" w:rsidRPr="00416EEB">
        <w:rPr>
          <w:b/>
        </w:rPr>
        <w:t xml:space="preserve"> (On the Mac)</w:t>
      </w:r>
    </w:p>
    <w:p w14:paraId="3CEDA86E" w14:textId="77777777" w:rsidR="00213589" w:rsidRDefault="00213589" w:rsidP="002D6505"/>
    <w:p w14:paraId="0759D066" w14:textId="065BC2EC" w:rsidR="00E4490F" w:rsidRDefault="00ED5A45" w:rsidP="00B522A0">
      <w:pPr>
        <w:pStyle w:val="Highlight"/>
      </w:pPr>
      <w:proofErr w:type="gramStart"/>
      <w:r w:rsidRPr="00ED5A45">
        <w:t>g</w:t>
      </w:r>
      <w:proofErr w:type="gramEnd"/>
      <w:r w:rsidRPr="00ED5A45">
        <w:t>++ -Wall -</w:t>
      </w:r>
      <w:proofErr w:type="spellStart"/>
      <w:r w:rsidRPr="00ED5A45">
        <w:t>Wextra</w:t>
      </w:r>
      <w:proofErr w:type="spellEnd"/>
      <w:r w:rsidRPr="00ED5A45">
        <w:t xml:space="preserve"> main.cpp </w:t>
      </w:r>
      <w:r w:rsidR="00E3325E">
        <w:t>ply.cpp</w:t>
      </w:r>
      <w:r w:rsidR="00BD0F50">
        <w:t xml:space="preserve"> entity.cpp</w:t>
      </w:r>
      <w:r w:rsidRPr="00ED5A45">
        <w:t xml:space="preserve"> -I/Library/Frameworks/</w:t>
      </w:r>
      <w:proofErr w:type="spellStart"/>
      <w:r w:rsidRPr="00ED5A45">
        <w:t>GLUI.framework</w:t>
      </w:r>
      <w:proofErr w:type="spellEnd"/>
      <w:r w:rsidRPr="00ED5A45">
        <w:t>/Headers/ -framework OpenGL -framework GLUT -framework GLUI -o movie</w:t>
      </w:r>
    </w:p>
    <w:p w14:paraId="2A43CCA8" w14:textId="77777777" w:rsidR="00692ACE" w:rsidRDefault="00692ACE" w:rsidP="002D6505"/>
    <w:p w14:paraId="26B39102" w14:textId="77777777" w:rsidR="00C93F38" w:rsidRDefault="00C93F38" w:rsidP="002D6505">
      <w:bookmarkStart w:id="0" w:name="_GoBack"/>
      <w:bookmarkEnd w:id="0"/>
    </w:p>
    <w:p w14:paraId="51CEC8DA" w14:textId="77777777" w:rsidR="00C93F38" w:rsidRDefault="00C93F38" w:rsidP="002D6505"/>
    <w:sectPr w:rsidR="00C93F38" w:rsidSect="00692ACE">
      <w:headerReference w:type="default" r:id="rId10"/>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DB27215" w14:textId="77777777" w:rsidR="00213322" w:rsidRDefault="00213322" w:rsidP="002D6505">
      <w:r>
        <w:separator/>
      </w:r>
    </w:p>
  </w:endnote>
  <w:endnote w:type="continuationSeparator" w:id="0">
    <w:p w14:paraId="0E9200CF" w14:textId="77777777" w:rsidR="00213322" w:rsidRDefault="00213322"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5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FEDA80" w14:textId="77777777" w:rsidR="00213322" w:rsidRDefault="00213322" w:rsidP="002D6505">
      <w:r>
        <w:separator/>
      </w:r>
    </w:p>
  </w:footnote>
  <w:footnote w:type="continuationSeparator" w:id="0">
    <w:p w14:paraId="425671FD" w14:textId="77777777" w:rsidR="00213322" w:rsidRDefault="00213322" w:rsidP="002D650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55709D" w14:textId="4940D20A" w:rsidR="00860479" w:rsidRPr="003E2A7F" w:rsidRDefault="00860479"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sidRPr="003E2A7F">
      <w:rPr>
        <w:u w:val="single"/>
      </w:rPr>
      <w:t>Spr</w:t>
    </w:r>
    <w:r w:rsidR="00EB73FF">
      <w:rPr>
        <w:u w:val="single"/>
      </w:rPr>
      <w:t>ing 2014</w:t>
    </w:r>
    <w:r w:rsidR="00EB73FF">
      <w:rPr>
        <w:u w:val="single"/>
      </w:rPr>
      <w:tab/>
    </w:r>
    <w:r w:rsidR="00EB73FF">
      <w:rPr>
        <w:u w:val="single"/>
      </w:rPr>
      <w:tab/>
    </w:r>
    <w:r w:rsidR="00EB73FF">
      <w:rPr>
        <w:u w:val="single"/>
      </w:rPr>
      <w:tab/>
      <w:t>In Class Assignment 4</w:t>
    </w:r>
    <w:r w:rsidRPr="003E2A7F">
      <w:rPr>
        <w:u w:val="single"/>
      </w:rPr>
      <w:tab/>
    </w:r>
    <w:r w:rsidRPr="003E2A7F">
      <w:rPr>
        <w:u w:val="single"/>
      </w:rPr>
      <w:tab/>
      <w:t>Comp 175</w:t>
    </w:r>
    <w:r>
      <w:rPr>
        <w:u w:val="single"/>
      </w:rPr>
      <w:t xml:space="preserve"> - Graphics  </w:t>
    </w:r>
  </w:p>
  <w:p w14:paraId="61CE0C14" w14:textId="77777777" w:rsidR="00860479" w:rsidRDefault="0086047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29A6102F"/>
    <w:multiLevelType w:val="hybridMultilevel"/>
    <w:tmpl w:val="1E0E677E"/>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nsid w:val="4F117E4A"/>
    <w:multiLevelType w:val="hybridMultilevel"/>
    <w:tmpl w:val="774E5EFC"/>
    <w:lvl w:ilvl="0" w:tplc="04090001">
      <w:start w:val="1"/>
      <w:numFmt w:val="bullet"/>
      <w:lvlText w:val=""/>
      <w:lvlJc w:val="left"/>
      <w:pPr>
        <w:ind w:left="1448" w:hanging="360"/>
      </w:pPr>
      <w:rPr>
        <w:rFonts w:ascii="Symbol" w:hAnsi="Symbol" w:hint="default"/>
      </w:rPr>
    </w:lvl>
    <w:lvl w:ilvl="1" w:tplc="04090003">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abstractNum w:abstractNumId="6">
    <w:nsid w:val="58895B5C"/>
    <w:multiLevelType w:val="hybridMultilevel"/>
    <w:tmpl w:val="7416F7B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4"/>
  </w:num>
  <w:num w:numId="4">
    <w:abstractNumId w:val="2"/>
  </w:num>
  <w:num w:numId="5">
    <w:abstractNumId w:val="0"/>
  </w:num>
  <w:num w:numId="6">
    <w:abstractNumId w:val="8"/>
  </w:num>
  <w:num w:numId="7">
    <w:abstractNumId w:val="3"/>
  </w:num>
  <w:num w:numId="8">
    <w:abstractNumId w:val="8"/>
    <w:lvlOverride w:ilvl="0">
      <w:startOverride w:val="1"/>
    </w:lvlOverride>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6505"/>
    <w:rsid w:val="00001594"/>
    <w:rsid w:val="000C5960"/>
    <w:rsid w:val="000E6C72"/>
    <w:rsid w:val="000E7C95"/>
    <w:rsid w:val="00115BDD"/>
    <w:rsid w:val="001240BB"/>
    <w:rsid w:val="001933F1"/>
    <w:rsid w:val="00195782"/>
    <w:rsid w:val="00213322"/>
    <w:rsid w:val="00213589"/>
    <w:rsid w:val="00242F80"/>
    <w:rsid w:val="002D0D4D"/>
    <w:rsid w:val="002D116A"/>
    <w:rsid w:val="002D6505"/>
    <w:rsid w:val="00300521"/>
    <w:rsid w:val="003E2A7F"/>
    <w:rsid w:val="00416EEB"/>
    <w:rsid w:val="004214DC"/>
    <w:rsid w:val="004235E6"/>
    <w:rsid w:val="004313FA"/>
    <w:rsid w:val="004A5672"/>
    <w:rsid w:val="0052259D"/>
    <w:rsid w:val="0058454A"/>
    <w:rsid w:val="00591759"/>
    <w:rsid w:val="00597C3F"/>
    <w:rsid w:val="005E01BD"/>
    <w:rsid w:val="00662E0F"/>
    <w:rsid w:val="00692ACE"/>
    <w:rsid w:val="00715B89"/>
    <w:rsid w:val="00774BAC"/>
    <w:rsid w:val="007953D4"/>
    <w:rsid w:val="007A09FD"/>
    <w:rsid w:val="007B1095"/>
    <w:rsid w:val="008248DE"/>
    <w:rsid w:val="008426C7"/>
    <w:rsid w:val="00860479"/>
    <w:rsid w:val="0086734A"/>
    <w:rsid w:val="008A63A0"/>
    <w:rsid w:val="008B775A"/>
    <w:rsid w:val="00990D16"/>
    <w:rsid w:val="0099400B"/>
    <w:rsid w:val="009F0EF5"/>
    <w:rsid w:val="00A2202D"/>
    <w:rsid w:val="00A52EA0"/>
    <w:rsid w:val="00AA6748"/>
    <w:rsid w:val="00AC2CD8"/>
    <w:rsid w:val="00AF4A81"/>
    <w:rsid w:val="00B5177E"/>
    <w:rsid w:val="00B522A0"/>
    <w:rsid w:val="00BD0F50"/>
    <w:rsid w:val="00C148C8"/>
    <w:rsid w:val="00C32D44"/>
    <w:rsid w:val="00C404BA"/>
    <w:rsid w:val="00C54A75"/>
    <w:rsid w:val="00C64E00"/>
    <w:rsid w:val="00C93F38"/>
    <w:rsid w:val="00D07BC1"/>
    <w:rsid w:val="00E016D3"/>
    <w:rsid w:val="00E3325E"/>
    <w:rsid w:val="00E41CB6"/>
    <w:rsid w:val="00E4490F"/>
    <w:rsid w:val="00E451B7"/>
    <w:rsid w:val="00E56ECD"/>
    <w:rsid w:val="00E60368"/>
    <w:rsid w:val="00EB73FF"/>
    <w:rsid w:val="00EC6D73"/>
    <w:rsid w:val="00ED5A45"/>
    <w:rsid w:val="00EE5B76"/>
    <w:rsid w:val="00EF0BBE"/>
    <w:rsid w:val="00F84B01"/>
    <w:rsid w:val="00FC739C"/>
    <w:rsid w:val="00FD46C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245DF5"/>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6209055-5573-4083-9B7C-98ECF6BE4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322</Words>
  <Characters>184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UNY Campus Agreement</Company>
  <LinksUpToDate>false</LinksUpToDate>
  <CharactersWithSpaces>2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dc:creator>
  <cp:lastModifiedBy>Paul</cp:lastModifiedBy>
  <cp:revision>6</cp:revision>
  <dcterms:created xsi:type="dcterms:W3CDTF">2014-03-06T22:14:00Z</dcterms:created>
  <dcterms:modified xsi:type="dcterms:W3CDTF">2014-03-06T22:27:00Z</dcterms:modified>
</cp:coreProperties>
</file>